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7D4F7B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bookmarkStart w:id="0" w:name="_GoBack"/>
      <w:bookmarkEnd w:id="0"/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096DCADE" wp14:editId="540C53AE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5F0350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10F07E7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8AEFBB6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4BFB6A4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072A0F7A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73A06654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6B828865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09B7697B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5C563E9E" w14:textId="2B36C11E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="00D01FF0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73AD104F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51578987" w14:textId="77777777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2643F05D" w14:textId="4DF55EC3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7557A6" w:rsidRPr="007557A6">
        <w:rPr>
          <w:rFonts w:cs="B Nazanin" w:hint="cs"/>
          <w:sz w:val="24"/>
          <w:szCs w:val="24"/>
          <w:rtl/>
          <w:lang w:bidi="fa-IR"/>
        </w:rPr>
        <w:t xml:space="preserve"> </w:t>
      </w:r>
      <w:r w:rsidR="007557A6">
        <w:rPr>
          <w:rFonts w:cs="B Nazanin" w:hint="cs"/>
          <w:sz w:val="24"/>
          <w:szCs w:val="24"/>
          <w:rtl/>
          <w:lang w:bidi="fa-IR"/>
        </w:rPr>
        <w:t>مامایی و سلامت باروری</w:t>
      </w:r>
    </w:p>
    <w:p w14:paraId="1768DDFA" w14:textId="3F07693C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7557A6" w:rsidRPr="007557A6">
        <w:rPr>
          <w:rFonts w:cs="B Nazanin" w:hint="cs"/>
          <w:sz w:val="24"/>
          <w:szCs w:val="24"/>
          <w:rtl/>
          <w:lang w:bidi="fa-IR"/>
        </w:rPr>
        <w:t xml:space="preserve"> </w:t>
      </w:r>
      <w:r w:rsidR="007557A6" w:rsidRPr="00296EA6">
        <w:rPr>
          <w:rFonts w:cs="B Nazanin" w:hint="cs"/>
          <w:sz w:val="24"/>
          <w:szCs w:val="24"/>
          <w:rtl/>
          <w:lang w:bidi="fa-IR"/>
        </w:rPr>
        <w:t>بهداشت باروری (2) بهداشت مادر و کودک</w:t>
      </w:r>
    </w:p>
    <w:p w14:paraId="2D189085" w14:textId="76652122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0E0267">
        <w:t xml:space="preserve"> </w:t>
      </w:r>
      <w:r w:rsidR="000E0267">
        <w:rPr>
          <w:rFonts w:hint="cs"/>
          <w:rtl/>
          <w:lang w:bidi="fa-IR"/>
        </w:rPr>
        <w:t xml:space="preserve"> </w:t>
      </w:r>
      <w:r w:rsidR="000D01D1">
        <w:rPr>
          <w:rFonts w:hint="cs"/>
          <w:rtl/>
          <w:lang w:bidi="fa-IR"/>
        </w:rPr>
        <w:t>21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226D09D9" w14:textId="4ED61E8C" w:rsidR="00F51BF7" w:rsidRPr="00D01FF0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557A6" w:rsidRPr="00296EA6">
        <w:rPr>
          <w:rFonts w:cs="B Nazanin" w:hint="cs"/>
          <w:sz w:val="24"/>
          <w:szCs w:val="24"/>
          <w:rtl/>
          <w:lang w:bidi="fa-IR"/>
        </w:rPr>
        <w:t>5/1 واحد نظری- 5/0 واحد کارآموزی</w:t>
      </w:r>
    </w:p>
    <w:p w14:paraId="4C1F80E7" w14:textId="71069886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>دکتر راضیه معصومی</w:t>
      </w:r>
    </w:p>
    <w:p w14:paraId="6FA10B29" w14:textId="22C7128F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درسان: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کتر راضیه معصومی، دکتر فرناز فرنام</w:t>
      </w:r>
    </w:p>
    <w:p w14:paraId="10361DA8" w14:textId="28B2BCB0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7557A6" w:rsidRPr="00296EA6">
        <w:rPr>
          <w:rFonts w:cs="B Nazanin" w:hint="cs"/>
          <w:sz w:val="24"/>
          <w:szCs w:val="24"/>
          <w:rtl/>
          <w:lang w:bidi="fa-IR"/>
        </w:rPr>
        <w:t>شناخت نوزادان نیازمند به مراقبتهای ویژه</w:t>
      </w:r>
    </w:p>
    <w:p w14:paraId="071C6FF4" w14:textId="4E439993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7557A6" w:rsidRPr="007557A6">
        <w:rPr>
          <w:rFonts w:cs="B Nazanin" w:hint="cs"/>
          <w:sz w:val="24"/>
          <w:szCs w:val="24"/>
          <w:rtl/>
          <w:lang w:bidi="fa-IR"/>
        </w:rPr>
        <w:t xml:space="preserve"> </w:t>
      </w:r>
      <w:r w:rsidR="007557A6" w:rsidRPr="00296EA6">
        <w:rPr>
          <w:rFonts w:cs="B Nazanin" w:hint="cs"/>
          <w:sz w:val="24"/>
          <w:szCs w:val="24"/>
          <w:rtl/>
          <w:lang w:bidi="fa-IR"/>
        </w:rPr>
        <w:t>کارشناسي ارشد</w:t>
      </w:r>
      <w:r w:rsidR="007557A6" w:rsidRPr="00E06D5C">
        <w:rPr>
          <w:rFonts w:cs="B Nazanin"/>
          <w:sz w:val="24"/>
          <w:szCs w:val="24"/>
          <w:lang w:bidi="fa-IR"/>
        </w:rPr>
        <w:t xml:space="preserve"> </w:t>
      </w:r>
      <w:r w:rsidR="007557A6" w:rsidRPr="00296EA6">
        <w:rPr>
          <w:rFonts w:cs="B Nazanin" w:hint="cs"/>
          <w:sz w:val="24"/>
          <w:szCs w:val="24"/>
          <w:rtl/>
          <w:lang w:bidi="fa-IR"/>
        </w:rPr>
        <w:t>گرایش بهداشت مادر و کودک</w:t>
      </w:r>
    </w:p>
    <w:p w14:paraId="68FFA6C6" w14:textId="29B3B1B8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="007557A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="007557A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2ADF08B" w14:textId="54387453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یار</w:t>
      </w:r>
    </w:p>
    <w:p w14:paraId="55F1CC93" w14:textId="2EC3AAAB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سکسولوژی/ </w:t>
      </w:r>
      <w:r w:rsidR="005D7971">
        <w:rPr>
          <w:rFonts w:asciiTheme="majorBidi" w:hAnsiTheme="majorBidi" w:cs="B Nazanin" w:hint="cs"/>
          <w:sz w:val="24"/>
          <w:szCs w:val="24"/>
          <w:rtl/>
          <w:lang w:bidi="fa-IR"/>
        </w:rPr>
        <w:t>سلامت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روری</w:t>
      </w:r>
    </w:p>
    <w:p w14:paraId="38421991" w14:textId="2D4DE8D8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مامایی و سلامت باروری، دانشکده پرستاری و مامایی، دانشگاه علوم پزشکی تهران </w:t>
      </w:r>
    </w:p>
    <w:p w14:paraId="5ADB944F" w14:textId="5C7D82AF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61054231</w:t>
      </w:r>
    </w:p>
    <w:p w14:paraId="34D5833A" w14:textId="1D853BD3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>r.masoomie@gmail.com</w:t>
      </w:r>
    </w:p>
    <w:p w14:paraId="7E180A74" w14:textId="5347C0E3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7B5601CB" w14:textId="2C005134" w:rsidR="001B6A38" w:rsidRPr="007557A6" w:rsidRDefault="007557A6" w:rsidP="007557A6">
      <w:p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در این درس فراگیران با جدیدترین یافته های علمی زمینه سلامت جنسی و باروری و در حیطه های روند شکل گیری خانواده با تمرکز بر </w:t>
      </w:r>
      <w:r w:rsidR="001E6782">
        <w:rPr>
          <w:rFonts w:eastAsiaTheme="minorEastAsia" w:cs="B Nazanin" w:hint="cs"/>
          <w:sz w:val="24"/>
          <w:szCs w:val="24"/>
          <w:rtl/>
          <w:lang w:bidi="fa-IR"/>
        </w:rPr>
        <w:t xml:space="preserve">آخرین تحولات جمعیت شناخنی کشور، اصول 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>مشاوره پیش از ازدواج، انواع رویکردهای ارزیابی و مشاوره</w:t>
      </w:r>
      <w:r w:rsidR="001E6782">
        <w:rPr>
          <w:rFonts w:eastAsiaTheme="minorEastAsia" w:cs="B Nazanin" w:hint="cs"/>
          <w:sz w:val="24"/>
          <w:szCs w:val="24"/>
          <w:rtl/>
          <w:lang w:bidi="fa-IR"/>
        </w:rPr>
        <w:t xml:space="preserve"> سلامت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 جنسی، مراقبتهای دوران بارداری، پس از زایمان، شیردهی، تنظیم خانواده، مراقبت از نوزاد و بهداشت مدارس آشنا خواهند شد. </w:t>
      </w:r>
    </w:p>
    <w:p w14:paraId="2D8FBA1D" w14:textId="048B8FA6" w:rsidR="009A0090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79128F9E" w14:textId="7F83CAC1" w:rsidR="007557A6" w:rsidRPr="007557A6" w:rsidRDefault="007557A6" w:rsidP="007557A6">
      <w:p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rtl/>
          <w:lang w:bidi="fa-IR"/>
        </w:rPr>
      </w:pP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آشنایی و کسب مهارت تخصصی در زمینه ارائه خدمات مامایی و سلامت باروری در حیطه های شکل گیری خانواده با تمرکز </w:t>
      </w:r>
      <w:r w:rsidR="001E6782">
        <w:rPr>
          <w:rFonts w:eastAsiaTheme="minorEastAsia" w:cs="B Nazanin" w:hint="cs"/>
          <w:sz w:val="24"/>
          <w:szCs w:val="24"/>
          <w:rtl/>
          <w:lang w:bidi="fa-IR"/>
        </w:rPr>
        <w:t xml:space="preserve">آخرین تحولات جمعیت شناختی کشور، اصول 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>مشاوره پیش از ازدواج،</w:t>
      </w:r>
      <w:r w:rsidR="001E6782">
        <w:rPr>
          <w:rFonts w:eastAsiaTheme="minorEastAsia" w:cs="B Nazanin" w:hint="cs"/>
          <w:sz w:val="24"/>
          <w:szCs w:val="24"/>
          <w:rtl/>
          <w:lang w:bidi="fa-IR"/>
        </w:rPr>
        <w:t xml:space="preserve"> ا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نواع </w:t>
      </w:r>
      <w:r w:rsidR="001E6782">
        <w:rPr>
          <w:rFonts w:eastAsiaTheme="minorEastAsia" w:cs="B Nazanin" w:hint="cs"/>
          <w:sz w:val="24"/>
          <w:szCs w:val="24"/>
          <w:rtl/>
          <w:lang w:bidi="fa-IR"/>
        </w:rPr>
        <w:t>مدل های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 ارزیابی و مشاوره </w:t>
      </w:r>
      <w:r w:rsidR="001E6782">
        <w:rPr>
          <w:rFonts w:eastAsiaTheme="minorEastAsia" w:cs="B Nazanin" w:hint="cs"/>
          <w:sz w:val="24"/>
          <w:szCs w:val="24"/>
          <w:rtl/>
          <w:lang w:bidi="fa-IR"/>
        </w:rPr>
        <w:t xml:space="preserve">سلامت 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>جنسی، مراقبتهای دوران بارداری، پس از زایمان، شیردهی، تنظیم خانواده، مراقبت از نوزاد و بهداشت مدارس</w:t>
      </w:r>
    </w:p>
    <w:p w14:paraId="67323FCC" w14:textId="77777777" w:rsidR="007557A6" w:rsidRDefault="009A0090" w:rsidP="007557A6">
      <w:pPr>
        <w:bidi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7557A6" w:rsidRPr="007557A6">
        <w:rPr>
          <w:rFonts w:asciiTheme="majorBidi" w:hAnsiTheme="majorBidi" w:cs="B Nazanin" w:hint="eastAsia"/>
          <w:sz w:val="24"/>
          <w:szCs w:val="24"/>
          <w:rtl/>
          <w:lang w:bidi="fa-IR"/>
        </w:rPr>
        <w:t xml:space="preserve"> </w:t>
      </w:r>
    </w:p>
    <w:p w14:paraId="7DE3BDA1" w14:textId="0DC66B59" w:rsidR="009A0090" w:rsidRPr="007557A6" w:rsidRDefault="007557A6" w:rsidP="007557A6">
      <w:pPr>
        <w:bidi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1E5800B8" w14:textId="65E5B0BE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 xml:space="preserve">روند شکل گیری خانواده را یا تمرکز بر انواع الگوهای تعاملاتی بین فردی و آخرین تحولات </w:t>
      </w:r>
      <w:r w:rsidR="001E6782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>جمعیت</w:t>
      </w: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 xml:space="preserve"> شناختی کشور تشریح کند.</w:t>
      </w:r>
    </w:p>
    <w:p w14:paraId="31205B4D" w14:textId="77777777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اصول، مبانی و روند مشاوره پیش از ازدواج را نام برده و شرح دهد. </w:t>
      </w:r>
    </w:p>
    <w:p w14:paraId="415B6540" w14:textId="2FAC1776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انواع رویکردهای ارزیابی </w:t>
      </w:r>
      <w:r w:rsidR="001E6782">
        <w:rPr>
          <w:rFonts w:eastAsiaTheme="minorEastAsia" w:cs="B Nazanin" w:hint="cs"/>
          <w:sz w:val="24"/>
          <w:szCs w:val="24"/>
          <w:rtl/>
          <w:lang w:bidi="fa-IR"/>
        </w:rPr>
        <w:t xml:space="preserve">و مشاوره سلامت 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جنسی را نام برده و شرح دهد. </w:t>
      </w:r>
    </w:p>
    <w:p w14:paraId="6A481EA4" w14:textId="77777777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 xml:space="preserve">اصول و مبانی مراقبتهای دوران بارداری را بر اساس آخرین مستندات علمی دنیا و کشور نام برده و شرح دهد. </w:t>
      </w:r>
    </w:p>
    <w:p w14:paraId="6BCC63F9" w14:textId="77777777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 xml:space="preserve">اصول و مبانی مراقبتهای پس از زایمان را بر اساس آخرین مستندات علمی دنیا و کشور نام برده و شرح دهد. </w:t>
      </w:r>
    </w:p>
    <w:p w14:paraId="1B2444F7" w14:textId="77777777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 xml:space="preserve">اصول مشاوره شیردهی را بر اساس آخرین مستندات علمی دنیا و کشور نام برده و شرح دهد. </w:t>
      </w:r>
    </w:p>
    <w:p w14:paraId="597674CC" w14:textId="77777777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 xml:space="preserve">اصول مشاوره تنظیم خانواده را بر اساس آخرین مستندات علمی دنیا و کشور نام برده و شرح دهد. </w:t>
      </w:r>
    </w:p>
    <w:p w14:paraId="306B9160" w14:textId="77777777" w:rsidR="007557A6" w:rsidRP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>اصول مراقبتهای دوران نوزادی را بر اساس آخرین مستندات علمی دنیا و کشور نام برده و شرح دهد.</w:t>
      </w:r>
    </w:p>
    <w:p w14:paraId="02C4345A" w14:textId="6BAB1747" w:rsidR="007557A6" w:rsidRDefault="007557A6" w:rsidP="007557A6">
      <w:pPr>
        <w:numPr>
          <w:ilvl w:val="0"/>
          <w:numId w:val="7"/>
        </w:numPr>
        <w:bidi/>
        <w:spacing w:after="0" w:line="240" w:lineRule="auto"/>
        <w:contextualSpacing/>
        <w:rPr>
          <w:rFonts w:asciiTheme="majorBidi" w:eastAsiaTheme="minorEastAsia" w:hAnsiTheme="majorBidi" w:cs="B Nazanin"/>
          <w:sz w:val="24"/>
          <w:szCs w:val="24"/>
          <w:lang w:bidi="fa-IR"/>
        </w:rPr>
      </w:pPr>
      <w:r w:rsidRPr="007557A6">
        <w:rPr>
          <w:rFonts w:asciiTheme="majorBidi" w:eastAsiaTheme="minorEastAsia" w:hAnsiTheme="majorBidi" w:cs="B Nazanin" w:hint="cs"/>
          <w:sz w:val="24"/>
          <w:szCs w:val="24"/>
          <w:rtl/>
          <w:lang w:bidi="fa-IR"/>
        </w:rPr>
        <w:t>اصول و مبانی بهداشت مدارس را نام برده و تشریح نماید.</w:t>
      </w:r>
      <w:r>
        <w:rPr>
          <w:rFonts w:asciiTheme="majorBidi" w:eastAsiaTheme="minorEastAsia" w:hAnsiTheme="majorBidi" w:cs="B Nazanin"/>
          <w:sz w:val="24"/>
          <w:szCs w:val="24"/>
          <w:lang w:bidi="fa-IR"/>
        </w:rPr>
        <w:t xml:space="preserve"> </w:t>
      </w:r>
    </w:p>
    <w:p w14:paraId="1DA8FE79" w14:textId="77777777" w:rsidR="007557A6" w:rsidRPr="007557A6" w:rsidRDefault="007557A6" w:rsidP="007557A6">
      <w:pPr>
        <w:bidi/>
        <w:spacing w:after="0" w:line="240" w:lineRule="auto"/>
        <w:ind w:left="720"/>
        <w:contextualSpacing/>
        <w:rPr>
          <w:rFonts w:asciiTheme="majorBidi" w:eastAsiaTheme="minorEastAsia" w:hAnsiTheme="majorBidi" w:cs="B Nazanin"/>
          <w:sz w:val="24"/>
          <w:szCs w:val="24"/>
          <w:rtl/>
          <w:lang w:bidi="fa-IR"/>
        </w:rPr>
      </w:pPr>
    </w:p>
    <w:p w14:paraId="74836216" w14:textId="77777777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23C35B73" w14:textId="77777777" w:rsidTr="00AB5CAE">
        <w:tc>
          <w:tcPr>
            <w:tcW w:w="3192" w:type="dxa"/>
          </w:tcPr>
          <w:p w14:paraId="6F56DF39" w14:textId="77777777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83652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</w:p>
        </w:tc>
        <w:tc>
          <w:tcPr>
            <w:tcW w:w="3192" w:type="dxa"/>
          </w:tcPr>
          <w:p w14:paraId="72BE8A03" w14:textId="77777777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83652">
              <w:rPr>
                <w:rFonts w:ascii="Arial" w:eastAsia="Calibri" w:hAnsi="Arial" w:cs="B Nazanin"/>
                <w:shd w:val="clear" w:color="auto" w:fill="000000" w:themeFill="text1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12C17C1F" w14:textId="77777777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E6782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1898085F" w14:textId="22A5A6CA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1B85E3D4" w14:textId="77777777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7A820225" w14:textId="77777777" w:rsidR="00B80410" w:rsidRPr="00B80410" w:rsidRDefault="00B80410" w:rsidP="00B83652">
      <w:pPr>
        <w:shd w:val="clear" w:color="auto" w:fill="FFFFFF" w:themeFill="background1"/>
        <w:bidi/>
        <w:spacing w:after="0" w:line="240" w:lineRule="auto"/>
        <w:rPr>
          <w:rFonts w:ascii="Arial" w:eastAsia="Calibri" w:hAnsi="Arial" w:cs="B Nazanin"/>
          <w:rtl/>
        </w:rPr>
      </w:pPr>
      <w:r w:rsidRPr="00B83652">
        <w:rPr>
          <w:rFonts w:ascii="Arial" w:eastAsia="Calibri" w:hAnsi="Arial" w:cs="B Nazanin"/>
          <w:shd w:val="clear" w:color="auto" w:fill="FFFFFF" w:themeFill="background1"/>
        </w:rPr>
        <w:lastRenderedPageBreak/>
        <w:t>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6899463E" w14:textId="77777777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5B289BA7" w14:textId="77777777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3652">
        <w:rPr>
          <w:rFonts w:ascii="Arial" w:eastAsia="Calibri" w:hAnsi="Arial" w:cs="B Nazanin"/>
          <w:shd w:val="clear" w:color="auto" w:fill="FFFFFF" w:themeFill="background1"/>
        </w:rPr>
        <w:t>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3FE83B6C" w14:textId="77777777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B3C6B56" w14:textId="77777777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67EE988F" w14:textId="77777777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75F8961" w14:textId="77777777" w:rsidR="00B80410" w:rsidRPr="00B80410" w:rsidRDefault="00DB4835" w:rsidP="00B83652">
      <w:pPr>
        <w:shd w:val="clear" w:color="auto" w:fill="FFFFFF" w:themeFill="background1"/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B83652">
        <w:rPr>
          <w:rFonts w:ascii="Arial" w:eastAsia="Calibri" w:hAnsi="Arial" w:cs="B Nazanin"/>
          <w:shd w:val="clear" w:color="auto" w:fill="FFFFFF" w:themeFill="background1"/>
        </w:rPr>
        <w:t></w:t>
      </w:r>
      <w:r w:rsidR="00B80410" w:rsidRPr="00B83652">
        <w:rPr>
          <w:rFonts w:ascii="Arial" w:eastAsia="Calibri" w:hAnsi="Arial" w:cs="B Nazanin" w:hint="cs"/>
          <w:shd w:val="clear" w:color="auto" w:fill="FFFFFF" w:themeFill="background1"/>
          <w:rtl/>
        </w:rPr>
        <w:t>ی</w:t>
      </w:r>
      <w:r w:rsidR="00B80410" w:rsidRPr="00B80410">
        <w:rPr>
          <w:rFonts w:ascii="Arial" w:eastAsia="Calibri" w:hAnsi="Arial" w:cs="B Nazanin" w:hint="cs"/>
          <w:rtl/>
        </w:rPr>
        <w:t>ادگیری مبتنی بر مباحثه در فروم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37262980" w14:textId="02BB42E3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="007557A6">
        <w:rPr>
          <w:rFonts w:ascii="Arial" w:eastAsia="Calibri" w:hAnsi="Arial" w:cs="B Nazanin"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="007557A6">
        <w:rPr>
          <w:rFonts w:ascii="Arial" w:eastAsia="Calibri" w:hAnsi="Arial" w:cs="B Nazanin"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="007557A6">
        <w:rPr>
          <w:rFonts w:ascii="Arial" w:eastAsia="Calibri" w:hAnsi="Arial" w:cs="B Nazanin"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4E12F67B" w14:textId="77777777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F04F4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4886A480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3652">
        <w:rPr>
          <w:rFonts w:ascii="Arial" w:eastAsia="Calibri" w:hAnsi="Arial" w:cs="B Nazanin"/>
          <w:shd w:val="clear" w:color="auto" w:fill="000000" w:themeFill="text1"/>
        </w:rPr>
        <w:t>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706197D7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3652">
        <w:rPr>
          <w:rFonts w:ascii="Arial" w:eastAsia="Calibri" w:hAnsi="Arial" w:cs="B Nazanin"/>
          <w:shd w:val="clear" w:color="auto" w:fill="000000" w:themeFill="text1"/>
        </w:rPr>
        <w:t>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6B0B0F09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224CB6E5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741134F2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3292C3D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6D92F19B" w14:textId="6799405C" w:rsidR="00DB4835" w:rsidRPr="00DB4835" w:rsidRDefault="00F77A9B" w:rsidP="00F77A9B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3652">
        <w:rPr>
          <w:rFonts w:ascii="Arial" w:eastAsia="Calibri" w:hAnsi="Arial" w:cs="B Nazanin"/>
          <w:shd w:val="clear" w:color="auto" w:fill="000000" w:themeFill="text1"/>
        </w:rPr>
        <w:t></w:t>
      </w:r>
      <w:r w:rsidR="00DB4835"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DB4835">
        <w:rPr>
          <w:rFonts w:ascii="Arial" w:eastAsia="Calibri" w:hAnsi="Arial" w:cs="B Nazanin"/>
          <w:rtl/>
        </w:rPr>
        <w:tab/>
      </w:r>
      <w:r w:rsidR="00DB4835" w:rsidRPr="00DB4835">
        <w:rPr>
          <w:rFonts w:ascii="Arial" w:eastAsia="Calibri" w:hAnsi="Arial" w:cs="B Nazanin"/>
          <w:rtl/>
        </w:rPr>
        <w:tab/>
      </w:r>
    </w:p>
    <w:p w14:paraId="394BB228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B83652">
        <w:rPr>
          <w:rFonts w:ascii="Arial" w:eastAsia="Calibri" w:hAnsi="Arial" w:cs="B Nazanin"/>
          <w:shd w:val="clear" w:color="auto" w:fill="000000" w:themeFill="text1"/>
        </w:rPr>
        <w:t>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27FE8345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69FEC6A1" w14:textId="0F3FCE0C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="007557A6">
        <w:rPr>
          <w:rFonts w:ascii="Arial" w:eastAsia="Calibri" w:hAnsi="Arial" w:cs="B Nazanin"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="007557A6">
        <w:rPr>
          <w:rFonts w:ascii="Arial" w:eastAsia="Calibri" w:hAnsi="Arial" w:cs="B Nazanin"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="007557A6">
        <w:rPr>
          <w:rFonts w:ascii="Arial" w:eastAsia="Calibri" w:hAnsi="Arial" w:cs="B Nazanin"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6E170326" w14:textId="77777777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03E0C1E5" w14:textId="77777777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07B0FAF" w14:textId="77777777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....................</w:t>
      </w:r>
    </w:p>
    <w:p w14:paraId="6C158DD4" w14:textId="543DA0C5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288"/>
        <w:gridCol w:w="2238"/>
        <w:gridCol w:w="1485"/>
        <w:gridCol w:w="3688"/>
        <w:gridCol w:w="847"/>
      </w:tblGrid>
      <w:tr w:rsidR="00684E56" w:rsidRPr="00CB207B" w14:paraId="23DC6F69" w14:textId="77777777" w:rsidTr="00CB20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11EEF561" w14:textId="77777777" w:rsidR="00684E56" w:rsidRPr="00CB207B" w:rsidRDefault="00684E56" w:rsidP="00F51B4F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 xml:space="preserve">نام </w:t>
            </w: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مدرس</w:t>
            </w: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 xml:space="preserve">/ </w:t>
            </w:r>
            <w:r w:rsidRPr="00CB207B">
              <w:rPr>
                <w:rFonts w:ascii="IranNastaliq" w:hAnsi="IranNastaliq" w:cs="B Nazanin"/>
                <w:b w:val="0"/>
                <w:bCs w:val="0"/>
                <w:rtl/>
                <w:lang w:bidi="fa-IR"/>
              </w:rPr>
              <w:t>مدرسان</w:t>
            </w:r>
          </w:p>
        </w:tc>
        <w:tc>
          <w:tcPr>
            <w:tcW w:w="2238" w:type="dxa"/>
          </w:tcPr>
          <w:p w14:paraId="17484B5B" w14:textId="60867CDE" w:rsidR="00684E56" w:rsidRPr="00CB207B" w:rsidRDefault="00684E56" w:rsidP="00F51B4F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 w:val="0"/>
                <w:bCs w:val="0"/>
                <w:rtl/>
                <w:lang w:bidi="fa-IR"/>
              </w:rPr>
            </w:pP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فعال</w:t>
            </w: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ی</w:t>
            </w: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ت</w:t>
            </w:r>
            <w:r w:rsidRPr="00CB207B">
              <w:rPr>
                <w:rFonts w:ascii="IranNastaliq" w:hAnsi="IranNastaliq" w:cs="B Nazanin"/>
                <w:b w:val="0"/>
                <w:bCs w:val="0"/>
                <w:rtl/>
                <w:lang w:bidi="fa-IR"/>
              </w:rPr>
              <w:softHyphen/>
            </w: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ها</w:t>
            </w: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ی</w:t>
            </w:r>
            <w:r w:rsidR="007557A6" w:rsidRPr="00CB207B">
              <w:rPr>
                <w:rFonts w:ascii="IranNastaliq" w:hAnsi="IranNastaliq" w:cs="B Nazanin"/>
                <w:b w:val="0"/>
                <w:bCs w:val="0"/>
                <w:lang w:bidi="fa-IR"/>
              </w:rPr>
              <w:t xml:space="preserve"> </w:t>
            </w: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485" w:type="dxa"/>
          </w:tcPr>
          <w:p w14:paraId="4B7F8F9D" w14:textId="4AACC175" w:rsidR="00684E56" w:rsidRPr="00CB207B" w:rsidRDefault="00684E56" w:rsidP="00F51B4F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روش</w:t>
            </w:r>
            <w:r w:rsidR="007557A6" w:rsidRPr="00CB207B">
              <w:rPr>
                <w:rFonts w:ascii="IranNastaliq" w:hAnsi="IranNastaliq" w:cs="B Nazanin"/>
                <w:b w:val="0"/>
                <w:bCs w:val="0"/>
                <w:lang w:bidi="fa-IR"/>
              </w:rPr>
              <w:t xml:space="preserve"> </w:t>
            </w: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تدر</w:t>
            </w: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ی</w:t>
            </w: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س</w:t>
            </w:r>
          </w:p>
        </w:tc>
        <w:tc>
          <w:tcPr>
            <w:tcW w:w="3688" w:type="dxa"/>
          </w:tcPr>
          <w:p w14:paraId="77B564A8" w14:textId="5B4D9728" w:rsidR="00684E56" w:rsidRPr="00CB207B" w:rsidRDefault="00684E56" w:rsidP="00F51B4F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عنوان</w:t>
            </w:r>
            <w:r w:rsidR="007557A6" w:rsidRPr="00CB207B">
              <w:rPr>
                <w:rFonts w:ascii="IranNastaliq" w:hAnsi="IranNastaliq" w:cs="B Nazanin"/>
                <w:b w:val="0"/>
                <w:bCs w:val="0"/>
                <w:lang w:bidi="fa-IR"/>
              </w:rPr>
              <w:t xml:space="preserve"> </w:t>
            </w: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04E36D15" w14:textId="77777777" w:rsidR="00684E56" w:rsidRPr="00CB207B" w:rsidRDefault="00684E56" w:rsidP="00F51B4F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eastAsia"/>
                <w:b w:val="0"/>
                <w:bCs w:val="0"/>
                <w:rtl/>
                <w:lang w:bidi="fa-IR"/>
              </w:rPr>
              <w:t>جلسه</w:t>
            </w:r>
          </w:p>
        </w:tc>
      </w:tr>
      <w:tr w:rsidR="00CB207B" w:rsidRPr="00CB207B" w14:paraId="462C1752" w14:textId="77777777" w:rsidTr="00CB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5AAACC23" w14:textId="51E1F1A2" w:rsidR="00CB207B" w:rsidRPr="00CB207B" w:rsidRDefault="00CB207B" w:rsidP="00CB207B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65662F02" w14:textId="4A8109B7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حضور منظم،  مشارکت فعالانه در کلاس، انجام به موقع و ارائه تکالیف کلاسی</w:t>
            </w:r>
          </w:p>
        </w:tc>
        <w:tc>
          <w:tcPr>
            <w:tcW w:w="1485" w:type="dxa"/>
          </w:tcPr>
          <w:p w14:paraId="1C2646D5" w14:textId="37C36251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  <w:vAlign w:val="center"/>
          </w:tcPr>
          <w:p w14:paraId="03780A76" w14:textId="7905AF54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ارائه طرح درس، </w:t>
            </w: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روند شکل گیری خانواده را یا تمرکز بر انواع الگوهای تعاملاتی بین فردی و آخرین تحولات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جمعیت</w:t>
            </w: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شناختی کشور</w:t>
            </w:r>
            <w:r w:rsidRPr="00CB207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847" w:type="dxa"/>
          </w:tcPr>
          <w:p w14:paraId="2F36035F" w14:textId="77777777" w:rsidR="00CB207B" w:rsidRPr="00CB207B" w:rsidRDefault="00CB207B" w:rsidP="00CB207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CB207B" w:rsidRPr="00CB207B" w14:paraId="3576BC68" w14:textId="77777777" w:rsidTr="00CB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24878D64" w14:textId="5701ECF6" w:rsidR="00CB207B" w:rsidRPr="00CB207B" w:rsidRDefault="00CB207B" w:rsidP="00CB207B">
            <w:pPr>
              <w:bidi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7F47FEAE" w14:textId="4684D354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به موقع و ارائه تکالیف کلاسی </w:t>
            </w:r>
          </w:p>
        </w:tc>
        <w:tc>
          <w:tcPr>
            <w:tcW w:w="1485" w:type="dxa"/>
          </w:tcPr>
          <w:p w14:paraId="080252C0" w14:textId="4D8AA366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</w:tcPr>
          <w:p w14:paraId="5C2D34D7" w14:textId="0107624B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صول مشاوره پیش از ازدواج </w:t>
            </w:r>
          </w:p>
        </w:tc>
        <w:tc>
          <w:tcPr>
            <w:tcW w:w="847" w:type="dxa"/>
          </w:tcPr>
          <w:p w14:paraId="4D50F292" w14:textId="77777777" w:rsidR="00CB207B" w:rsidRPr="00CB207B" w:rsidRDefault="00CB207B" w:rsidP="00CB207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CB207B" w:rsidRPr="00CB207B" w14:paraId="36B8A2B8" w14:textId="77777777" w:rsidTr="00CB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2726B4CE" w14:textId="0327FBEF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lastRenderedPageBreak/>
              <w:t>دکتر  راضیه معصومی</w:t>
            </w:r>
          </w:p>
        </w:tc>
        <w:tc>
          <w:tcPr>
            <w:tcW w:w="2238" w:type="dxa"/>
          </w:tcPr>
          <w:p w14:paraId="12F30035" w14:textId="2EE5F7BB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حضور منظم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، مطالعه محتوای آموزشی کلاس از پیش، مشارکت فعالانه در مباحث </w:t>
            </w:r>
          </w:p>
        </w:tc>
        <w:tc>
          <w:tcPr>
            <w:tcW w:w="1485" w:type="dxa"/>
          </w:tcPr>
          <w:p w14:paraId="0F5B9BAB" w14:textId="5CD398E6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کلاس وارونه </w:t>
            </w:r>
          </w:p>
        </w:tc>
        <w:tc>
          <w:tcPr>
            <w:tcW w:w="3688" w:type="dxa"/>
            <w:shd w:val="clear" w:color="auto" w:fill="auto"/>
            <w:vAlign w:val="center"/>
          </w:tcPr>
          <w:p w14:paraId="486F9B41" w14:textId="1F427F39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آشنایی با انواع مدل های رایج ارزیابی و مشاوره سلامت جنسی </w:t>
            </w:r>
          </w:p>
        </w:tc>
        <w:tc>
          <w:tcPr>
            <w:tcW w:w="847" w:type="dxa"/>
          </w:tcPr>
          <w:p w14:paraId="7CA3E5ED" w14:textId="77777777" w:rsidR="00CB207B" w:rsidRPr="00CB207B" w:rsidRDefault="00CB207B" w:rsidP="00CB207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CB207B" w:rsidRPr="00CB207B" w14:paraId="3078695E" w14:textId="77777777" w:rsidTr="00CB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64473CCA" w14:textId="4D1A6961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1BF40A52" w14:textId="322D0F5C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7C3CA5B5" w14:textId="047E42D0" w:rsidR="00CB207B" w:rsidRPr="00CB207B" w:rsidRDefault="001E6782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ارائه کلاسی دانشجویان به صورت سخنرانی تعاملی</w:t>
            </w:r>
            <w:r w:rsidR="00CB207B" w:rsidRPr="00CB207B">
              <w:rPr>
                <w:rFonts w:ascii="IranNastaliq" w:hAnsi="IranNastaliq" w:cs="B Nazanin" w:hint="cs"/>
                <w:rtl/>
                <w:lang w:bidi="fa-IR"/>
              </w:rPr>
              <w:t xml:space="preserve">، بحث در گروه های کوچک </w:t>
            </w:r>
          </w:p>
        </w:tc>
        <w:tc>
          <w:tcPr>
            <w:tcW w:w="3688" w:type="dxa"/>
            <w:shd w:val="clear" w:color="auto" w:fill="auto"/>
            <w:vAlign w:val="center"/>
          </w:tcPr>
          <w:p w14:paraId="3DADFA41" w14:textId="1624D4D3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و مبانی مراقبتهای نوزادی بر اساس آخرین مستندات علمی دنیا و کشور</w:t>
            </w:r>
          </w:p>
        </w:tc>
        <w:tc>
          <w:tcPr>
            <w:tcW w:w="847" w:type="dxa"/>
          </w:tcPr>
          <w:p w14:paraId="56665FDC" w14:textId="77777777" w:rsidR="00CB207B" w:rsidRPr="00CB207B" w:rsidRDefault="00CB207B" w:rsidP="00CB207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1E6782" w:rsidRPr="00CB207B" w14:paraId="510B29D7" w14:textId="77777777" w:rsidTr="00CB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166F0AF3" w14:textId="1E056D49" w:rsidR="001E6782" w:rsidRPr="00CB207B" w:rsidRDefault="001E6782" w:rsidP="001E6782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3D03D0EA" w14:textId="413367FB" w:rsidR="001E6782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5672632B" w14:textId="0BB2C10C" w:rsidR="001E6782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6712FF">
              <w:rPr>
                <w:rFonts w:ascii="IranNastaliq" w:hAnsi="IranNastaliq" w:cs="B Nazanin" w:hint="cs"/>
                <w:rtl/>
                <w:lang w:bidi="fa-IR"/>
              </w:rPr>
              <w:t xml:space="preserve">ارائه کلاسی دانشجویان به صورت سخنرانی تعاملی، بحث در گروه های کوچک </w:t>
            </w:r>
          </w:p>
        </w:tc>
        <w:tc>
          <w:tcPr>
            <w:tcW w:w="3688" w:type="dxa"/>
            <w:shd w:val="clear" w:color="auto" w:fill="auto"/>
            <w:vAlign w:val="center"/>
          </w:tcPr>
          <w:p w14:paraId="7D53515E" w14:textId="1BE180E7" w:rsidR="001E6782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و مبانی مراقبتهای نوزادی بر اساس آخرین مستندات علمی دنیا و کشور</w:t>
            </w:r>
          </w:p>
        </w:tc>
        <w:tc>
          <w:tcPr>
            <w:tcW w:w="847" w:type="dxa"/>
          </w:tcPr>
          <w:p w14:paraId="006580CF" w14:textId="77777777" w:rsidR="001E6782" w:rsidRPr="00CB207B" w:rsidRDefault="001E6782" w:rsidP="001E67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1E6782" w:rsidRPr="00CB207B" w14:paraId="4870E946" w14:textId="77777777" w:rsidTr="00CB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3450F021" w14:textId="351ADBA9" w:rsidR="001E6782" w:rsidRPr="00CB207B" w:rsidRDefault="001E6782" w:rsidP="001E6782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2018EDBE" w14:textId="75182D02" w:rsidR="001E6782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77655DFF" w14:textId="3C5B3857" w:rsidR="001E6782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6712FF">
              <w:rPr>
                <w:rFonts w:ascii="IranNastaliq" w:hAnsi="IranNastaliq" w:cs="B Nazanin" w:hint="cs"/>
                <w:rtl/>
                <w:lang w:bidi="fa-IR"/>
              </w:rPr>
              <w:t xml:space="preserve">ارائه کلاسی دانشجویان به صورت سخنرانی تعاملی، بحث در گروه های کوچک </w:t>
            </w:r>
          </w:p>
        </w:tc>
        <w:tc>
          <w:tcPr>
            <w:tcW w:w="3688" w:type="dxa"/>
            <w:shd w:val="clear" w:color="auto" w:fill="auto"/>
            <w:vAlign w:val="center"/>
          </w:tcPr>
          <w:p w14:paraId="06D406E3" w14:textId="69602659" w:rsidR="001E6782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و مبانی مراقبتهای پس از زایمان بر اساس آخرین مستندات علمی دنیا و کشور</w:t>
            </w:r>
          </w:p>
        </w:tc>
        <w:tc>
          <w:tcPr>
            <w:tcW w:w="847" w:type="dxa"/>
          </w:tcPr>
          <w:p w14:paraId="0F18E0B3" w14:textId="77777777" w:rsidR="001E6782" w:rsidRPr="00CB207B" w:rsidRDefault="001E6782" w:rsidP="001E67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CB207B" w:rsidRPr="00CB207B" w14:paraId="7F6EF8A9" w14:textId="77777777" w:rsidTr="006751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27B4FF07" w14:textId="316D932C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65A86F61" w14:textId="41E68B36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09C5D327" w14:textId="16A09D40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59170E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</w:tcPr>
          <w:p w14:paraId="05423CC3" w14:textId="3784905F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و مبانی مراقبتهای دوران بارداری بر اساس آخرین مستندات علمی دنیا و کشور نام برده و شرح دهد بتواند مشکلات شایع در بارداری را مدیریت کند</w:t>
            </w:r>
          </w:p>
        </w:tc>
        <w:tc>
          <w:tcPr>
            <w:tcW w:w="847" w:type="dxa"/>
          </w:tcPr>
          <w:p w14:paraId="5921C427" w14:textId="5325860F" w:rsidR="00CB207B" w:rsidRPr="00CB207B" w:rsidRDefault="00CB207B" w:rsidP="00CB207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7</w:t>
            </w:r>
          </w:p>
        </w:tc>
      </w:tr>
      <w:tr w:rsidR="00CB207B" w:rsidRPr="00CB207B" w14:paraId="0D62DC46" w14:textId="77777777" w:rsidTr="00CB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5F466C32" w14:textId="73A36599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2BB19D4C" w14:textId="35A92419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57EC2BFF" w14:textId="3B1405D2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59170E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</w:tcPr>
          <w:p w14:paraId="1A60C91B" w14:textId="33876955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غربالگری ها در بارداری را بر اساس مستندات علمی و دستورالعمل کشوری بداند</w:t>
            </w:r>
          </w:p>
        </w:tc>
        <w:tc>
          <w:tcPr>
            <w:tcW w:w="847" w:type="dxa"/>
          </w:tcPr>
          <w:p w14:paraId="0E0FC0C4" w14:textId="24D9261B" w:rsidR="00CB207B" w:rsidRPr="00CB207B" w:rsidRDefault="00CB207B" w:rsidP="00CB207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CB207B" w:rsidRPr="00CB207B" w14:paraId="6C6D0F02" w14:textId="77777777" w:rsidTr="006751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24A91E55" w14:textId="6CE0AA7B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06FD5F80" w14:textId="43CF8F6A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414562F4" w14:textId="754A48F1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59170E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</w:tcPr>
          <w:p w14:paraId="1DF1FFFD" w14:textId="6B50978F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غربالگری ها در بارداری را بر اساس مستندات علمی و دستورالعمل کشوری بداند</w:t>
            </w:r>
          </w:p>
        </w:tc>
        <w:tc>
          <w:tcPr>
            <w:tcW w:w="847" w:type="dxa"/>
          </w:tcPr>
          <w:p w14:paraId="67F63C1D" w14:textId="0AC58523" w:rsidR="00CB207B" w:rsidRPr="00CB207B" w:rsidRDefault="00CB207B" w:rsidP="00CB207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CB207B" w:rsidRPr="00CB207B" w14:paraId="350481E9" w14:textId="77777777" w:rsidTr="006751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2EE59DD6" w14:textId="0DD3300E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39E4F9FA" w14:textId="65D145EC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2056C07E" w14:textId="68999F2C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59170E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</w:tcPr>
          <w:p w14:paraId="3B235EFE" w14:textId="7ABC2D95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اصول مشاوره شیردهی بر اساس آخرین مستندات علمی دنیا و کشور نام برده و شرح دهد. </w:t>
            </w:r>
          </w:p>
        </w:tc>
        <w:tc>
          <w:tcPr>
            <w:tcW w:w="847" w:type="dxa"/>
          </w:tcPr>
          <w:p w14:paraId="56FFF91C" w14:textId="1726AE8A" w:rsidR="00CB207B" w:rsidRPr="00CB207B" w:rsidRDefault="00CB207B" w:rsidP="00CB207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CB207B" w:rsidRPr="00CB207B" w14:paraId="319E138B" w14:textId="77777777" w:rsidTr="006751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08F8A037" w14:textId="202DA3AB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452705EB" w14:textId="12D14164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051ADB19" w14:textId="026D5886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59170E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</w:tcPr>
          <w:p w14:paraId="7253EF92" w14:textId="32A36FE3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و مبانی بهداشت مدارس را نام برده و تشریح نماید.</w:t>
            </w:r>
          </w:p>
        </w:tc>
        <w:tc>
          <w:tcPr>
            <w:tcW w:w="847" w:type="dxa"/>
          </w:tcPr>
          <w:p w14:paraId="191ABBA9" w14:textId="3D10A540" w:rsidR="00CB207B" w:rsidRPr="00CB207B" w:rsidRDefault="00CB207B" w:rsidP="00CB207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CB207B" w:rsidRPr="00CB207B" w14:paraId="30FC580F" w14:textId="77777777" w:rsidTr="006751DF">
        <w:trPr>
          <w:trHeight w:val="1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18608A79" w14:textId="43081DE6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sz w:val="24"/>
                <w:szCs w:val="24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sz w:val="24"/>
                <w:szCs w:val="24"/>
                <w:rtl/>
                <w:lang w:bidi="fa-IR"/>
              </w:rPr>
              <w:lastRenderedPageBreak/>
              <w:t>دکتر  فرناز فرنام</w:t>
            </w:r>
          </w:p>
        </w:tc>
        <w:tc>
          <w:tcPr>
            <w:tcW w:w="2238" w:type="dxa"/>
          </w:tcPr>
          <w:p w14:paraId="4AAD08AA" w14:textId="56574026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8311FC">
              <w:rPr>
                <w:rFonts w:ascii="IranNastaliq" w:hAnsi="IranNastaliq" w:cs="B Nazanin" w:hint="cs"/>
                <w:rtl/>
                <w:lang w:bidi="fa-IR"/>
              </w:rPr>
              <w:t xml:space="preserve">حضور منظم،  مشارکت فعالانه در کلاس، انجام و ارائه به موقع تکالیف کلاسی </w:t>
            </w:r>
          </w:p>
        </w:tc>
        <w:tc>
          <w:tcPr>
            <w:tcW w:w="1485" w:type="dxa"/>
          </w:tcPr>
          <w:p w14:paraId="6B325140" w14:textId="1CDF7752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59170E">
              <w:rPr>
                <w:rFonts w:ascii="IranNastaliq" w:hAnsi="IranNastaliq" w:cs="B Nazanin" w:hint="cs"/>
                <w:rtl/>
                <w:lang w:bidi="fa-IR"/>
              </w:rPr>
              <w:t xml:space="preserve">سخنرانی تعاملی، بحث در گروه های کوچک </w:t>
            </w:r>
          </w:p>
        </w:tc>
        <w:tc>
          <w:tcPr>
            <w:tcW w:w="3688" w:type="dxa"/>
            <w:shd w:val="clear" w:color="auto" w:fill="auto"/>
          </w:tcPr>
          <w:p w14:paraId="0463E8E2" w14:textId="00EFFD9C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صول و مبانی مراقبتهای دوران بارداری بر اساس آخرین مستندات علمی دنیا و کشور نام برده و شرح دهد بتواند مشکلات شایع در بارداری را مدیریت کند</w:t>
            </w:r>
          </w:p>
        </w:tc>
        <w:tc>
          <w:tcPr>
            <w:tcW w:w="847" w:type="dxa"/>
          </w:tcPr>
          <w:p w14:paraId="07E9D77C" w14:textId="47A4B120" w:rsidR="00CB207B" w:rsidRPr="00CB207B" w:rsidRDefault="00CB207B" w:rsidP="00CB207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12</w:t>
            </w:r>
          </w:p>
        </w:tc>
      </w:tr>
      <w:tr w:rsidR="00CB207B" w:rsidRPr="00CB207B" w14:paraId="728CC8C6" w14:textId="77777777" w:rsidTr="00CB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5BCB1123" w14:textId="59345831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185D55D1" w14:textId="1C2D6251" w:rsidR="00CB207B" w:rsidRPr="00CB207B" w:rsidRDefault="00CB207B" w:rsidP="00CB207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حضور به موقع و فعالانه در فیلد</w:t>
            </w:r>
          </w:p>
        </w:tc>
        <w:tc>
          <w:tcPr>
            <w:tcW w:w="1485" w:type="dxa"/>
          </w:tcPr>
          <w:p w14:paraId="4FB1EE32" w14:textId="57951D31" w:rsidR="00CB207B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آموزش حضوری در فیلد</w:t>
            </w:r>
          </w:p>
        </w:tc>
        <w:tc>
          <w:tcPr>
            <w:tcW w:w="3688" w:type="dxa"/>
            <w:shd w:val="clear" w:color="auto" w:fill="auto"/>
          </w:tcPr>
          <w:p w14:paraId="780BC1A3" w14:textId="3104CC8F" w:rsidR="00CB207B" w:rsidRPr="00CB207B" w:rsidRDefault="00CB207B" w:rsidP="00CB207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احد مشاوره پیش از ازدواج مرکز جامع سلامت شهری فرمانفرماییان</w:t>
            </w:r>
          </w:p>
        </w:tc>
        <w:tc>
          <w:tcPr>
            <w:tcW w:w="847" w:type="dxa"/>
          </w:tcPr>
          <w:p w14:paraId="7610835F" w14:textId="77777777" w:rsidR="00CB207B" w:rsidRPr="00CB207B" w:rsidRDefault="00CB207B" w:rsidP="00CB207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1E6782" w:rsidRPr="00CB207B" w14:paraId="36DCE8FE" w14:textId="77777777" w:rsidTr="00CB207B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1DFF381C" w14:textId="17A1A7CF" w:rsidR="001E6782" w:rsidRPr="00CB207B" w:rsidRDefault="001E6782" w:rsidP="001E6782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راضیه معصومی</w:t>
            </w:r>
          </w:p>
        </w:tc>
        <w:tc>
          <w:tcPr>
            <w:tcW w:w="2238" w:type="dxa"/>
          </w:tcPr>
          <w:p w14:paraId="63185E77" w14:textId="1527268A" w:rsidR="001E6782" w:rsidRPr="00CB207B" w:rsidRDefault="001E6782" w:rsidP="001E67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حضور به موقع و فعالانه در فیلد</w:t>
            </w:r>
          </w:p>
        </w:tc>
        <w:tc>
          <w:tcPr>
            <w:tcW w:w="1485" w:type="dxa"/>
          </w:tcPr>
          <w:p w14:paraId="38ECE255" w14:textId="6E562DA1" w:rsidR="001E6782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408EF">
              <w:rPr>
                <w:rFonts w:ascii="IranNastaliq" w:hAnsi="IranNastaliq" w:cs="B Nazanin" w:hint="cs"/>
                <w:rtl/>
                <w:lang w:bidi="fa-IR"/>
              </w:rPr>
              <w:t>آموزش حضوری در فیلد</w:t>
            </w:r>
          </w:p>
        </w:tc>
        <w:tc>
          <w:tcPr>
            <w:tcW w:w="3688" w:type="dxa"/>
            <w:shd w:val="clear" w:color="auto" w:fill="auto"/>
          </w:tcPr>
          <w:p w14:paraId="72B3AE51" w14:textId="2028691C" w:rsidR="001E6782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رکز مشاوره بیماری های رفتاری بیمارستان امام خمینی</w:t>
            </w:r>
          </w:p>
        </w:tc>
        <w:tc>
          <w:tcPr>
            <w:tcW w:w="847" w:type="dxa"/>
          </w:tcPr>
          <w:p w14:paraId="723358A7" w14:textId="77777777" w:rsidR="001E6782" w:rsidRPr="00CB207B" w:rsidRDefault="001E6782" w:rsidP="001E67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1E6782" w:rsidRPr="00CB207B" w14:paraId="191331E8" w14:textId="77777777" w:rsidTr="00CB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53E32885" w14:textId="707A79E3" w:rsidR="001E6782" w:rsidRPr="00CB207B" w:rsidRDefault="001E6782" w:rsidP="001E6782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4C9664C3" w14:textId="19FE2EA3" w:rsidR="001E6782" w:rsidRPr="00CB207B" w:rsidRDefault="001E6782" w:rsidP="001E67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حضور به موقع و فعالانه در فیلد</w:t>
            </w:r>
          </w:p>
        </w:tc>
        <w:tc>
          <w:tcPr>
            <w:tcW w:w="1485" w:type="dxa"/>
          </w:tcPr>
          <w:p w14:paraId="40A45CA4" w14:textId="4B580EE0" w:rsidR="001E6782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408EF">
              <w:rPr>
                <w:rFonts w:ascii="IranNastaliq" w:hAnsi="IranNastaliq" w:cs="B Nazanin" w:hint="cs"/>
                <w:rtl/>
                <w:lang w:bidi="fa-IR"/>
              </w:rPr>
              <w:t>آموزش حضوری در فیلد</w:t>
            </w:r>
          </w:p>
        </w:tc>
        <w:tc>
          <w:tcPr>
            <w:tcW w:w="3688" w:type="dxa"/>
            <w:shd w:val="clear" w:color="auto" w:fill="auto"/>
          </w:tcPr>
          <w:p w14:paraId="7C82C436" w14:textId="495524DF" w:rsidR="001E6782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cs="B Nazanin" w:hint="cs"/>
                <w:sz w:val="24"/>
                <w:szCs w:val="24"/>
                <w:rtl/>
                <w:lang w:bidi="fa-IR"/>
              </w:rPr>
              <w:t>درمانگاه پری ناتال بیمارستان ولیعصر</w:t>
            </w:r>
          </w:p>
        </w:tc>
        <w:tc>
          <w:tcPr>
            <w:tcW w:w="847" w:type="dxa"/>
          </w:tcPr>
          <w:p w14:paraId="3FAE3424" w14:textId="77777777" w:rsidR="001E6782" w:rsidRPr="00CB207B" w:rsidRDefault="001E6782" w:rsidP="001E67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1E6782" w:rsidRPr="00CB207B" w14:paraId="3B5D8016" w14:textId="77777777" w:rsidTr="00CB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106E492E" w14:textId="6EA6CFB5" w:rsidR="001E6782" w:rsidRPr="00CB207B" w:rsidRDefault="001E6782" w:rsidP="001E6782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 فرناز فرنام</w:t>
            </w:r>
          </w:p>
        </w:tc>
        <w:tc>
          <w:tcPr>
            <w:tcW w:w="2238" w:type="dxa"/>
          </w:tcPr>
          <w:p w14:paraId="71FA3084" w14:textId="474FE706" w:rsidR="001E6782" w:rsidRPr="00CB207B" w:rsidRDefault="001E6782" w:rsidP="001E67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حضور به موقع و فعالانه در فیلد</w:t>
            </w:r>
          </w:p>
        </w:tc>
        <w:tc>
          <w:tcPr>
            <w:tcW w:w="1485" w:type="dxa"/>
          </w:tcPr>
          <w:p w14:paraId="26242ABF" w14:textId="7D8BD2C9" w:rsidR="001E6782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408EF">
              <w:rPr>
                <w:rFonts w:ascii="IranNastaliq" w:hAnsi="IranNastaliq" w:cs="B Nazanin" w:hint="cs"/>
                <w:rtl/>
                <w:lang w:bidi="fa-IR"/>
              </w:rPr>
              <w:t>آموزش حضوری در فیلد</w:t>
            </w:r>
          </w:p>
        </w:tc>
        <w:tc>
          <w:tcPr>
            <w:tcW w:w="3688" w:type="dxa"/>
            <w:shd w:val="clear" w:color="auto" w:fill="auto"/>
          </w:tcPr>
          <w:p w14:paraId="54889F5A" w14:textId="627466B6" w:rsidR="001E6782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احد بهداشت مدارس مرکز جامع سلامت شهری فرمانفرماییان</w:t>
            </w:r>
          </w:p>
        </w:tc>
        <w:tc>
          <w:tcPr>
            <w:tcW w:w="847" w:type="dxa"/>
          </w:tcPr>
          <w:p w14:paraId="185621DB" w14:textId="77777777" w:rsidR="001E6782" w:rsidRPr="00CB207B" w:rsidRDefault="001E6782" w:rsidP="001E67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B207B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  <w:tr w:rsidR="001E6782" w:rsidRPr="00CB207B" w14:paraId="617C3B5C" w14:textId="77777777" w:rsidTr="00CB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619929B0" w14:textId="5C45A3B4" w:rsidR="001E6782" w:rsidRPr="00CB207B" w:rsidRDefault="001E6782" w:rsidP="001E6782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rtl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راضیه معصومی</w:t>
            </w:r>
          </w:p>
        </w:tc>
        <w:tc>
          <w:tcPr>
            <w:tcW w:w="2238" w:type="dxa"/>
          </w:tcPr>
          <w:p w14:paraId="4BE12419" w14:textId="48A82CEF" w:rsidR="001E6782" w:rsidRPr="00CB207B" w:rsidRDefault="001E6782" w:rsidP="001E67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 xml:space="preserve">حضور به موقع و فعالانه </w:t>
            </w:r>
          </w:p>
        </w:tc>
        <w:tc>
          <w:tcPr>
            <w:tcW w:w="1485" w:type="dxa"/>
          </w:tcPr>
          <w:p w14:paraId="1732A0C9" w14:textId="5851624D" w:rsidR="001E6782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408EF">
              <w:rPr>
                <w:rFonts w:ascii="IranNastaliq" w:hAnsi="IranNastaliq" w:cs="B Nazanin" w:hint="cs"/>
                <w:rtl/>
                <w:lang w:bidi="fa-IR"/>
              </w:rPr>
              <w:t>آموزش حضوری در فیلد</w:t>
            </w:r>
          </w:p>
        </w:tc>
        <w:tc>
          <w:tcPr>
            <w:tcW w:w="3688" w:type="dxa"/>
            <w:shd w:val="clear" w:color="auto" w:fill="auto"/>
          </w:tcPr>
          <w:p w14:paraId="0C4F005C" w14:textId="31A0FDAE" w:rsidR="001E6782" w:rsidRPr="00CB207B" w:rsidRDefault="001E6782" w:rsidP="001E678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ارائه گزارش کارآموزی و بحث و بررسی کیس ها </w:t>
            </w:r>
          </w:p>
        </w:tc>
        <w:tc>
          <w:tcPr>
            <w:tcW w:w="847" w:type="dxa"/>
          </w:tcPr>
          <w:p w14:paraId="4DCD8BE2" w14:textId="12957EE6" w:rsidR="001E6782" w:rsidRPr="00CB207B" w:rsidRDefault="001E6782" w:rsidP="001E67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18</w:t>
            </w:r>
          </w:p>
        </w:tc>
      </w:tr>
      <w:tr w:rsidR="00CB207B" w:rsidRPr="00CB207B" w14:paraId="44DB1BC2" w14:textId="77777777" w:rsidTr="00CB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71931DC7" w14:textId="05ABF6A8" w:rsidR="00CB207B" w:rsidRPr="00CB207B" w:rsidRDefault="00CB207B" w:rsidP="00CB207B">
            <w:pPr>
              <w:bidi/>
              <w:jc w:val="center"/>
              <w:rPr>
                <w:rFonts w:ascii="IranNastaliq" w:hAnsi="IranNastaliq" w:cs="B Nazanin"/>
                <w:b w:val="0"/>
                <w:bCs w:val="0"/>
                <w:rtl/>
                <w:lang w:bidi="fa-IR"/>
              </w:rPr>
            </w:pPr>
            <w:r w:rsidRPr="00CB207B">
              <w:rPr>
                <w:rFonts w:ascii="IranNastaliq" w:hAnsi="IranNastaliq" w:cs="B Nazanin" w:hint="cs"/>
                <w:b w:val="0"/>
                <w:bCs w:val="0"/>
                <w:rtl/>
                <w:lang w:bidi="fa-IR"/>
              </w:rPr>
              <w:t>دکتر فرناز فرنام</w:t>
            </w:r>
          </w:p>
        </w:tc>
        <w:tc>
          <w:tcPr>
            <w:tcW w:w="2238" w:type="dxa"/>
          </w:tcPr>
          <w:p w14:paraId="33EA50EE" w14:textId="6D53A951" w:rsidR="00CB207B" w:rsidRPr="00CB207B" w:rsidRDefault="00CB207B" w:rsidP="00CB207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حضور به موقع و فعالانه</w:t>
            </w:r>
          </w:p>
        </w:tc>
        <w:tc>
          <w:tcPr>
            <w:tcW w:w="1485" w:type="dxa"/>
          </w:tcPr>
          <w:p w14:paraId="3F2F9B32" w14:textId="6D8FEC2E" w:rsidR="00CB207B" w:rsidRPr="00CB207B" w:rsidRDefault="001E6782" w:rsidP="001E678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سخنرانی تعاملی و بحث در گروه های کوچک</w:t>
            </w:r>
          </w:p>
        </w:tc>
        <w:tc>
          <w:tcPr>
            <w:tcW w:w="3688" w:type="dxa"/>
            <w:shd w:val="clear" w:color="auto" w:fill="auto"/>
          </w:tcPr>
          <w:p w14:paraId="206193C0" w14:textId="22C1F88E" w:rsidR="00CB207B" w:rsidRPr="00CB207B" w:rsidRDefault="00CB207B" w:rsidP="00CB207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CB207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ارائه گزارش کارآموز</w:t>
            </w: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CB207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و بحث و بررس</w:t>
            </w: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CB207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ک</w:t>
            </w:r>
            <w:r w:rsidRPr="00CB207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CB207B">
              <w:rPr>
                <w:rFonts w:asciiTheme="majorBidi" w:hAnsiTheme="majorBidi" w:cs="B Nazanin" w:hint="eastAsia"/>
                <w:sz w:val="24"/>
                <w:szCs w:val="24"/>
                <w:rtl/>
                <w:lang w:bidi="fa-IR"/>
              </w:rPr>
              <w:t>س</w:t>
            </w:r>
            <w:r w:rsidRPr="00CB207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ها</w:t>
            </w:r>
          </w:p>
        </w:tc>
        <w:tc>
          <w:tcPr>
            <w:tcW w:w="847" w:type="dxa"/>
          </w:tcPr>
          <w:p w14:paraId="5A6DE445" w14:textId="2B66D7AF" w:rsidR="00CB207B" w:rsidRPr="00CB207B" w:rsidRDefault="00CB207B" w:rsidP="00CB207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B207B">
              <w:rPr>
                <w:rFonts w:ascii="IranNastaliq" w:hAnsi="IranNastaliq" w:cs="B Nazanin" w:hint="cs"/>
                <w:rtl/>
                <w:lang w:bidi="fa-IR"/>
              </w:rPr>
              <w:t>19</w:t>
            </w:r>
          </w:p>
        </w:tc>
      </w:tr>
    </w:tbl>
    <w:p w14:paraId="79D089C8" w14:textId="11677916" w:rsidR="00BE4941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5F5D23DC" w14:textId="6F149243" w:rsidR="007557A6" w:rsidRPr="00B83652" w:rsidRDefault="007557A6" w:rsidP="00B83652">
      <w:pPr>
        <w:numPr>
          <w:ilvl w:val="0"/>
          <w:numId w:val="8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مطالعه و آمادگی </w:t>
      </w:r>
      <w:r>
        <w:rPr>
          <w:rFonts w:eastAsiaTheme="minorEastAsia" w:cs="B Nazanin" w:hint="cs"/>
          <w:sz w:val="24"/>
          <w:szCs w:val="24"/>
          <w:rtl/>
          <w:lang w:bidi="fa-IR"/>
        </w:rPr>
        <w:t xml:space="preserve">قبلی </w:t>
      </w:r>
      <w:r w:rsidRPr="007557A6">
        <w:rPr>
          <w:rFonts w:eastAsiaTheme="minorEastAsia" w:cs="B Nazanin" w:hint="cs"/>
          <w:sz w:val="24"/>
          <w:szCs w:val="24"/>
          <w:rtl/>
          <w:lang w:bidi="fa-IR"/>
        </w:rPr>
        <w:t xml:space="preserve">برای مشارکت فعال در </w:t>
      </w:r>
      <w:r>
        <w:rPr>
          <w:rFonts w:eastAsiaTheme="minorEastAsia" w:cs="B Nazanin" w:hint="cs"/>
          <w:sz w:val="24"/>
          <w:szCs w:val="24"/>
          <w:rtl/>
          <w:lang w:bidi="fa-IR"/>
        </w:rPr>
        <w:t xml:space="preserve">کلاس </w:t>
      </w:r>
    </w:p>
    <w:p w14:paraId="5BB1603B" w14:textId="19803572" w:rsidR="007557A6" w:rsidRDefault="007557A6" w:rsidP="007557A6">
      <w:pPr>
        <w:numPr>
          <w:ilvl w:val="0"/>
          <w:numId w:val="8"/>
        </w:num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lang w:bidi="fa-IR"/>
        </w:rPr>
      </w:pPr>
      <w:r>
        <w:rPr>
          <w:rFonts w:eastAsiaTheme="minorEastAsia" w:cs="B Nazanin" w:hint="cs"/>
          <w:sz w:val="24"/>
          <w:szCs w:val="24"/>
          <w:rtl/>
          <w:lang w:bidi="fa-IR"/>
        </w:rPr>
        <w:t>ارائه مبحث کلاسی</w:t>
      </w:r>
    </w:p>
    <w:p w14:paraId="48304B37" w14:textId="77777777" w:rsidR="00CB207B" w:rsidRPr="00F51B4F" w:rsidRDefault="00CB207B" w:rsidP="001E6782">
      <w:pPr>
        <w:bidi/>
        <w:spacing w:after="0" w:line="240" w:lineRule="auto"/>
        <w:contextualSpacing/>
        <w:jc w:val="both"/>
        <w:rPr>
          <w:rFonts w:eastAsiaTheme="minorEastAsia" w:cs="B Nazanin"/>
          <w:sz w:val="24"/>
          <w:szCs w:val="24"/>
          <w:rtl/>
          <w:lang w:bidi="fa-IR"/>
        </w:rPr>
      </w:pPr>
    </w:p>
    <w:p w14:paraId="5042A881" w14:textId="142C00EE" w:rsidR="00763530" w:rsidRPr="00EB6DB3" w:rsidRDefault="00BE4941" w:rsidP="00E0522E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2847379A" w14:textId="39C17C81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="007557A6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4F2CE783" w14:textId="34197366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>: تکوین</w:t>
      </w:r>
      <w:r w:rsidR="00F04F4B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</w:p>
    <w:p w14:paraId="08BA5AE5" w14:textId="0D061AC3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F04F4B">
        <w:rPr>
          <w:rFonts w:asciiTheme="majorBidi" w:hAnsiTheme="majorBidi" w:cs="B Nazanin" w:hint="cs"/>
          <w:sz w:val="24"/>
          <w:szCs w:val="24"/>
          <w:rtl/>
          <w:lang w:bidi="fa-IR"/>
        </w:rPr>
        <w:t>حضور منظم</w:t>
      </w:r>
      <w:r w:rsidR="001E678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</w:t>
      </w:r>
      <w:r w:rsidR="00F04F4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ویا </w:t>
      </w:r>
      <w:r w:rsidR="001E6782">
        <w:rPr>
          <w:rFonts w:asciiTheme="majorBidi" w:hAnsiTheme="majorBidi" w:cs="B Nazanin" w:hint="cs"/>
          <w:sz w:val="24"/>
          <w:szCs w:val="24"/>
          <w:rtl/>
          <w:lang w:bidi="fa-IR"/>
        </w:rPr>
        <w:t>در کلاس با رعایت اصول پوشش حرفه ای (30</w:t>
      </w:r>
      <w:r w:rsidR="001E6782">
        <w:rPr>
          <w:rFonts w:asciiTheme="majorBidi" w:hAnsiTheme="majorBidi" w:cs="Calibri" w:hint="cs"/>
          <w:sz w:val="24"/>
          <w:szCs w:val="24"/>
          <w:rtl/>
          <w:lang w:bidi="fa-IR"/>
        </w:rPr>
        <w:t>%</w:t>
      </w:r>
      <w:r w:rsidR="001E6782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  <w:r w:rsidR="00F04F4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نجام تکالیف، مشارکت فعال در مباحث و ارائه های کلاسی </w:t>
      </w:r>
      <w:r w:rsidR="001E6782">
        <w:rPr>
          <w:rFonts w:asciiTheme="majorBidi" w:hAnsiTheme="majorBidi" w:cs="B Nazanin" w:hint="cs"/>
          <w:sz w:val="24"/>
          <w:szCs w:val="24"/>
          <w:rtl/>
          <w:lang w:bidi="fa-IR"/>
        </w:rPr>
        <w:t>(70</w:t>
      </w:r>
      <w:r w:rsidR="001E6782">
        <w:rPr>
          <w:rFonts w:asciiTheme="majorBidi" w:hAnsiTheme="majorBidi" w:cs="Calibri" w:hint="cs"/>
          <w:sz w:val="24"/>
          <w:szCs w:val="24"/>
          <w:rtl/>
          <w:lang w:bidi="fa-IR"/>
        </w:rPr>
        <w:t>%</w:t>
      </w:r>
      <w:r w:rsidR="001E6782">
        <w:rPr>
          <w:rFonts w:asciiTheme="majorBidi" w:hAnsiTheme="majorBidi" w:cs="B Nazanin" w:hint="cs"/>
          <w:sz w:val="24"/>
          <w:szCs w:val="24"/>
          <w:rtl/>
          <w:lang w:bidi="fa-IR"/>
        </w:rPr>
        <w:t>)</w:t>
      </w:r>
    </w:p>
    <w:p w14:paraId="3A98EC99" w14:textId="27EBFC60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lastRenderedPageBreak/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7557A6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7557A6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F51B4F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7557A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F95EA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17B9818D" w14:textId="4861E6FC" w:rsidR="00217F24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0E701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42ABBB24" w14:textId="67E7E1CE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E052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E052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E0522E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E0522E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51372167" w14:textId="1A0C835F" w:rsidR="00FB08F3" w:rsidRPr="0055107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آزمون ویژگی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</w:p>
    <w:p w14:paraId="4B0957A4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07405A5" w14:textId="70C2176F" w:rsidR="0049722D" w:rsidRPr="00EB6DB3" w:rsidRDefault="0049722D" w:rsidP="005A6EAD">
      <w:pPr>
        <w:bidi/>
        <w:spacing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3E096754" w14:textId="1E667233" w:rsidR="0049722D" w:rsidRPr="00EB6DB3" w:rsidRDefault="0049722D" w:rsidP="005A6EAD">
      <w:pPr>
        <w:bidi/>
        <w:spacing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5A6EA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سلامت خانواده با تاکید بر سلامت مادر، کودک و باروری- جلد اول- چاپ اول 1402-انتشارات جامعه نگر/</w:t>
      </w:r>
      <w:r w:rsidR="00E0522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>بارداری و زایمان ویلیامز</w:t>
      </w:r>
      <w:r w:rsidR="005A6EAD">
        <w:rPr>
          <w:rFonts w:asciiTheme="majorBidi" w:hAnsiTheme="majorBidi" w:cs="B Nazanin" w:hint="cs"/>
          <w:sz w:val="24"/>
          <w:szCs w:val="24"/>
          <w:rtl/>
          <w:lang w:bidi="fa-IR"/>
        </w:rPr>
        <w:t>-آخرین چاپ-انتشارات گلبان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/ کتاب </w:t>
      </w:r>
      <w:r w:rsidR="00F51B4F">
        <w:rPr>
          <w:rFonts w:asciiTheme="majorBidi" w:hAnsiTheme="majorBidi" w:cs="B Nazanin"/>
          <w:sz w:val="24"/>
          <w:szCs w:val="24"/>
          <w:lang w:bidi="fa-IR"/>
        </w:rPr>
        <w:t>ACORN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آخرین دستورالعمل های مرتبط کشوری وزارت بهداشت، درمان و آموزش پزشکی </w:t>
      </w:r>
    </w:p>
    <w:p w14:paraId="09CDD9EF" w14:textId="1EA76862" w:rsidR="0049722D" w:rsidRDefault="0049722D" w:rsidP="005A6EAD">
      <w:pPr>
        <w:bidi/>
        <w:spacing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فراخور هر موضوع، مقالاتی که دانشجو باید مطالعه کند </w:t>
      </w:r>
      <w:r w:rsidR="00EE7EC6">
        <w:rPr>
          <w:rFonts w:asciiTheme="majorBidi" w:hAnsiTheme="majorBidi" w:cs="B Nazanin" w:hint="cs"/>
          <w:sz w:val="24"/>
          <w:szCs w:val="24"/>
          <w:rtl/>
          <w:lang w:bidi="fa-IR"/>
        </w:rPr>
        <w:t>در اختیار وی قرار داده خواهد شد.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392E6630" w14:textId="5E9BA534" w:rsidR="0067621F" w:rsidRPr="00EB6DB3" w:rsidRDefault="0067621F" w:rsidP="005A6EAD">
      <w:pPr>
        <w:bidi/>
        <w:spacing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- </w:t>
      </w:r>
    </w:p>
    <w:p w14:paraId="43E37E37" w14:textId="1998EEF6" w:rsidR="000C7326" w:rsidRDefault="0067621F" w:rsidP="005A6EAD">
      <w:pPr>
        <w:bidi/>
        <w:spacing w:line="240" w:lineRule="auto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7557A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 فراخور مباحث </w:t>
      </w:r>
      <w:r w:rsidR="00EE7EC6">
        <w:rPr>
          <w:rFonts w:asciiTheme="majorBidi" w:hAnsiTheme="majorBidi" w:cs="B Nazanin" w:hint="cs"/>
          <w:sz w:val="24"/>
          <w:szCs w:val="24"/>
          <w:rtl/>
          <w:lang w:bidi="fa-IR"/>
        </w:rPr>
        <w:t>کلاسی</w:t>
      </w:r>
      <w:r w:rsidR="00F51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منابع برای مطالعه بیشتر در اختیار دانشجویان قرار داده خواهد شد.  </w:t>
      </w:r>
    </w:p>
    <w:sectPr w:rsidR="000C7326" w:rsidSect="000E7FD0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2BA129" w14:textId="77777777" w:rsidR="00BD17F1" w:rsidRDefault="00BD17F1" w:rsidP="00EB6DB3">
      <w:pPr>
        <w:spacing w:after="0" w:line="240" w:lineRule="auto"/>
      </w:pPr>
      <w:r>
        <w:separator/>
      </w:r>
    </w:p>
  </w:endnote>
  <w:endnote w:type="continuationSeparator" w:id="0">
    <w:p w14:paraId="598633A3" w14:textId="77777777" w:rsidR="00BD17F1" w:rsidRDefault="00BD17F1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476593" w14:textId="33B39ACE" w:rsidR="00337E9D" w:rsidRDefault="00986B2E" w:rsidP="00337E9D">
        <w:pPr>
          <w:pStyle w:val="Footer"/>
          <w:bidi/>
          <w:jc w:val="center"/>
        </w:pPr>
        <w:r>
          <w:fldChar w:fldCharType="begin"/>
        </w:r>
        <w:r w:rsidR="00337E9D">
          <w:instrText xml:space="preserve"> PAGE   \* MERGEFORMAT </w:instrText>
        </w:r>
        <w:r>
          <w:fldChar w:fldCharType="separate"/>
        </w:r>
        <w:r w:rsidR="00BA296E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1210685C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766182" w14:textId="77777777" w:rsidR="00BD17F1" w:rsidRDefault="00BD17F1" w:rsidP="00EB6DB3">
      <w:pPr>
        <w:spacing w:after="0" w:line="240" w:lineRule="auto"/>
      </w:pPr>
      <w:r>
        <w:separator/>
      </w:r>
    </w:p>
  </w:footnote>
  <w:footnote w:type="continuationSeparator" w:id="0">
    <w:p w14:paraId="13465000" w14:textId="77777777" w:rsidR="00BD17F1" w:rsidRDefault="00BD17F1" w:rsidP="00EB6DB3">
      <w:pPr>
        <w:spacing w:after="0" w:line="240" w:lineRule="auto"/>
      </w:pPr>
      <w:r>
        <w:continuationSeparator/>
      </w:r>
    </w:p>
  </w:footnote>
  <w:footnote w:id="1">
    <w:p w14:paraId="60376577" w14:textId="77777777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483C5E0C" w14:textId="77777777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4EF0C7B4" w14:textId="77777777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062A19F6" w14:textId="62606CFE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7557A6" w:rsidRPr="00A06E26">
        <w:rPr>
          <w:rFonts w:asciiTheme="majorBidi" w:hAnsiTheme="majorBidi" w:cstheme="majorBidi"/>
          <w:sz w:val="18"/>
          <w:szCs w:val="18"/>
          <w:lang w:bidi="fa-IR"/>
        </w:rPr>
        <w:t>. Virtual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1832B67B" w14:textId="5EA503FF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="007557A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 w:rsidR="007557A6">
        <w:rPr>
          <w:rFonts w:asciiTheme="majorBidi" w:hAnsiTheme="majorBidi" w:cstheme="majorBidi"/>
          <w:sz w:val="18"/>
          <w:szCs w:val="18"/>
          <w:lang w:bidi="fa-IR"/>
        </w:rPr>
        <w:t>:</w:t>
      </w:r>
      <w:r w:rsidR="007557A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 learning is an approach to education that combines online educational materials and opportunities for interaction online with traditional place-based classroom methods.</w:t>
      </w:r>
    </w:p>
  </w:footnote>
  <w:footnote w:id="5">
    <w:p w14:paraId="6C8F446E" w14:textId="77777777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</w:p>
  </w:footnote>
  <w:footnote w:id="6">
    <w:p w14:paraId="4F410F32" w14:textId="77777777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،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0DF0C5E9" w14:textId="77777777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68E53FD4" w14:textId="77777777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3DCE8D18" w14:textId="77777777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3807ACD5" w14:textId="5E254800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F51B4F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F51B4F"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Objective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Structured Clinical Examination</w:t>
      </w:r>
    </w:p>
  </w:footnote>
  <w:footnote w:id="10">
    <w:p w14:paraId="197E3C6D" w14:textId="5DA19C65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F51B4F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F51B4F"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Objective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1AE0DB4C" w14:textId="78664237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F51B4F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F51B4F" w:rsidRPr="00C36191">
        <w:rPr>
          <w:rFonts w:asciiTheme="majorBidi" w:hAnsiTheme="majorBidi" w:cstheme="majorBidi"/>
          <w:sz w:val="18"/>
          <w:szCs w:val="18"/>
          <w:lang w:bidi="fa-IR"/>
        </w:rPr>
        <w:t xml:space="preserve"> Workplace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 xml:space="preserve"> Based Assessment</w:t>
      </w:r>
    </w:p>
  </w:footnote>
  <w:footnote w:id="12">
    <w:p w14:paraId="3F49A0D7" w14:textId="77777777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06AC34B8" w14:textId="7B146513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F51B4F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F51B4F" w:rsidRPr="00CA5986">
        <w:rPr>
          <w:rFonts w:asciiTheme="majorBidi" w:hAnsiTheme="majorBidi" w:cstheme="majorBidi"/>
          <w:sz w:val="18"/>
          <w:szCs w:val="18"/>
          <w:lang w:bidi="fa-IR"/>
        </w:rPr>
        <w:t xml:space="preserve"> Logbook</w:t>
      </w:r>
    </w:p>
  </w:footnote>
  <w:footnote w:id="14">
    <w:p w14:paraId="176F3DCE" w14:textId="5024429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F51B4F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F51B4F" w:rsidRPr="00551073">
        <w:rPr>
          <w:rFonts w:asciiTheme="majorBidi" w:hAnsiTheme="majorBidi" w:cstheme="majorBidi"/>
          <w:sz w:val="18"/>
          <w:szCs w:val="18"/>
          <w:lang w:bidi="fa-IR"/>
        </w:rPr>
        <w:t xml:space="preserve"> Portfolio</w:t>
      </w:r>
    </w:p>
  </w:footnote>
  <w:footnote w:id="15">
    <w:p w14:paraId="21A2BBD7" w14:textId="77777777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B7AF4"/>
    <w:multiLevelType w:val="hybridMultilevel"/>
    <w:tmpl w:val="89B6AFF6"/>
    <w:lvl w:ilvl="0" w:tplc="6A944636">
      <w:start w:val="90"/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0316CC"/>
    <w:multiLevelType w:val="hybridMultilevel"/>
    <w:tmpl w:val="030635EE"/>
    <w:lvl w:ilvl="0" w:tplc="6A944636">
      <w:start w:val="90"/>
      <w:numFmt w:val="bullet"/>
      <w:lvlText w:val="-"/>
      <w:lvlJc w:val="left"/>
      <w:pPr>
        <w:ind w:left="720" w:hanging="360"/>
      </w:pPr>
      <w:rPr>
        <w:rFonts w:asciiTheme="minorHAnsi" w:eastAsiaTheme="minorEastAsia" w:hAnsiTheme="minorHAnsi" w:cs="B Lotu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230DD0"/>
    <w:multiLevelType w:val="hybridMultilevel"/>
    <w:tmpl w:val="F9167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7"/>
  </w:num>
  <w:num w:numId="5">
    <w:abstractNumId w:val="6"/>
  </w:num>
  <w:num w:numId="6">
    <w:abstractNumId w:val="0"/>
  </w:num>
  <w:num w:numId="7">
    <w:abstractNumId w:val="1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DA3MzQ2sTA2NzBQ0lEKTi0uzszPAykwrAUA8xLl8iwAAAA="/>
  </w:docVars>
  <w:rsids>
    <w:rsidRoot w:val="00F7033C"/>
    <w:rsid w:val="0000437E"/>
    <w:rsid w:val="000169D9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7326"/>
    <w:rsid w:val="000D01D1"/>
    <w:rsid w:val="000D393B"/>
    <w:rsid w:val="000E0267"/>
    <w:rsid w:val="000E51A7"/>
    <w:rsid w:val="000E701A"/>
    <w:rsid w:val="000E7FD0"/>
    <w:rsid w:val="000F3FF3"/>
    <w:rsid w:val="00100BCF"/>
    <w:rsid w:val="0012159D"/>
    <w:rsid w:val="00130C50"/>
    <w:rsid w:val="00145B73"/>
    <w:rsid w:val="00145E3E"/>
    <w:rsid w:val="00154C6F"/>
    <w:rsid w:val="001567FC"/>
    <w:rsid w:val="001713A3"/>
    <w:rsid w:val="001775B1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E6782"/>
    <w:rsid w:val="001F31CB"/>
    <w:rsid w:val="002034ED"/>
    <w:rsid w:val="0020548F"/>
    <w:rsid w:val="00217F24"/>
    <w:rsid w:val="00220DB2"/>
    <w:rsid w:val="002218E7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02DF0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C19F8"/>
    <w:rsid w:val="003C3250"/>
    <w:rsid w:val="003D5FAE"/>
    <w:rsid w:val="003F5911"/>
    <w:rsid w:val="004005EE"/>
    <w:rsid w:val="00401B3A"/>
    <w:rsid w:val="00426476"/>
    <w:rsid w:val="00437C23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505865"/>
    <w:rsid w:val="00527E9F"/>
    <w:rsid w:val="00551073"/>
    <w:rsid w:val="00552394"/>
    <w:rsid w:val="00562721"/>
    <w:rsid w:val="00566E71"/>
    <w:rsid w:val="00592F5F"/>
    <w:rsid w:val="005957C4"/>
    <w:rsid w:val="005A67D4"/>
    <w:rsid w:val="005A6EAD"/>
    <w:rsid w:val="005A73D4"/>
    <w:rsid w:val="005D7971"/>
    <w:rsid w:val="005E03FB"/>
    <w:rsid w:val="005E1787"/>
    <w:rsid w:val="005E730A"/>
    <w:rsid w:val="005F151B"/>
    <w:rsid w:val="005F23E2"/>
    <w:rsid w:val="005F68D6"/>
    <w:rsid w:val="00607F53"/>
    <w:rsid w:val="0062048A"/>
    <w:rsid w:val="00632F6B"/>
    <w:rsid w:val="0065017B"/>
    <w:rsid w:val="006562BE"/>
    <w:rsid w:val="0067621F"/>
    <w:rsid w:val="00684E56"/>
    <w:rsid w:val="0069182E"/>
    <w:rsid w:val="006C3301"/>
    <w:rsid w:val="006D4F70"/>
    <w:rsid w:val="006E5B52"/>
    <w:rsid w:val="00712158"/>
    <w:rsid w:val="00716BE3"/>
    <w:rsid w:val="0073222F"/>
    <w:rsid w:val="007557A6"/>
    <w:rsid w:val="00757159"/>
    <w:rsid w:val="00763530"/>
    <w:rsid w:val="007655B2"/>
    <w:rsid w:val="007A289E"/>
    <w:rsid w:val="007B1C56"/>
    <w:rsid w:val="007B3E77"/>
    <w:rsid w:val="007E0732"/>
    <w:rsid w:val="007E604E"/>
    <w:rsid w:val="007F2C21"/>
    <w:rsid w:val="007F4389"/>
    <w:rsid w:val="00812EFA"/>
    <w:rsid w:val="00816A2F"/>
    <w:rsid w:val="0084729F"/>
    <w:rsid w:val="00852EA4"/>
    <w:rsid w:val="00855651"/>
    <w:rsid w:val="00885BF8"/>
    <w:rsid w:val="00896A0B"/>
    <w:rsid w:val="008A1031"/>
    <w:rsid w:val="008C1F03"/>
    <w:rsid w:val="008E495F"/>
    <w:rsid w:val="008F7EBB"/>
    <w:rsid w:val="00914CAC"/>
    <w:rsid w:val="00933443"/>
    <w:rsid w:val="009340B5"/>
    <w:rsid w:val="009375F5"/>
    <w:rsid w:val="00946D4D"/>
    <w:rsid w:val="00971252"/>
    <w:rsid w:val="00986B2E"/>
    <w:rsid w:val="009A0090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A3DED"/>
    <w:rsid w:val="00AA41DE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77FBC"/>
    <w:rsid w:val="00B80410"/>
    <w:rsid w:val="00B810EF"/>
    <w:rsid w:val="00B83652"/>
    <w:rsid w:val="00B87E13"/>
    <w:rsid w:val="00B9475A"/>
    <w:rsid w:val="00B977E0"/>
    <w:rsid w:val="00BA296E"/>
    <w:rsid w:val="00BD17F1"/>
    <w:rsid w:val="00BE4941"/>
    <w:rsid w:val="00BF350D"/>
    <w:rsid w:val="00C06AFF"/>
    <w:rsid w:val="00C12AB4"/>
    <w:rsid w:val="00C15621"/>
    <w:rsid w:val="00C5164A"/>
    <w:rsid w:val="00C63B0C"/>
    <w:rsid w:val="00C71788"/>
    <w:rsid w:val="00C82164"/>
    <w:rsid w:val="00C82781"/>
    <w:rsid w:val="00C85ABA"/>
    <w:rsid w:val="00C91E86"/>
    <w:rsid w:val="00CA5986"/>
    <w:rsid w:val="00CB11FC"/>
    <w:rsid w:val="00CB207B"/>
    <w:rsid w:val="00CC7981"/>
    <w:rsid w:val="00D01FF0"/>
    <w:rsid w:val="00D237ED"/>
    <w:rsid w:val="00D258F5"/>
    <w:rsid w:val="00D272D4"/>
    <w:rsid w:val="00D47EB7"/>
    <w:rsid w:val="00D92DAC"/>
    <w:rsid w:val="00DB28EF"/>
    <w:rsid w:val="00DB4835"/>
    <w:rsid w:val="00DC7F56"/>
    <w:rsid w:val="00DD7900"/>
    <w:rsid w:val="00E0522E"/>
    <w:rsid w:val="00E270DE"/>
    <w:rsid w:val="00E358C8"/>
    <w:rsid w:val="00E61F9C"/>
    <w:rsid w:val="00E66E78"/>
    <w:rsid w:val="00E95490"/>
    <w:rsid w:val="00EB6DB3"/>
    <w:rsid w:val="00EC047C"/>
    <w:rsid w:val="00EC2D0A"/>
    <w:rsid w:val="00EE7EC6"/>
    <w:rsid w:val="00EF53E0"/>
    <w:rsid w:val="00F04F4B"/>
    <w:rsid w:val="00F05B8C"/>
    <w:rsid w:val="00F0636E"/>
    <w:rsid w:val="00F11338"/>
    <w:rsid w:val="00F12E0F"/>
    <w:rsid w:val="00F25ED3"/>
    <w:rsid w:val="00F378AD"/>
    <w:rsid w:val="00F51B4F"/>
    <w:rsid w:val="00F51BF7"/>
    <w:rsid w:val="00F62CAD"/>
    <w:rsid w:val="00F7033C"/>
    <w:rsid w:val="00F77A9B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79595"/>
  <w15:docId w15:val="{F2A4A14D-661C-4265-A056-48E0839E1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D42098-B965-42FA-A842-91A6E8F25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09</Words>
  <Characters>746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07</Company>
  <LinksUpToDate>false</LinksUpToDate>
  <CharactersWithSpaces>8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maryam damghanian</cp:lastModifiedBy>
  <cp:revision>2</cp:revision>
  <cp:lastPrinted>2020-08-02T12:25:00Z</cp:lastPrinted>
  <dcterms:created xsi:type="dcterms:W3CDTF">2024-03-13T04:50:00Z</dcterms:created>
  <dcterms:modified xsi:type="dcterms:W3CDTF">2024-03-13T04:50:00Z</dcterms:modified>
</cp:coreProperties>
</file>